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72D" w:rsidRPr="00924827" w:rsidRDefault="00BB63A5" w:rsidP="00DD3216">
      <w:pPr>
        <w:rPr>
          <w:rFonts w:ascii="Times New Roman" w:hAnsi="Times New Roman" w:cs="Times New Roman"/>
          <w:b/>
          <w:sz w:val="28"/>
          <w:szCs w:val="26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margin-left:381.75pt;margin-top:-23pt;width:121.85pt;height:40.5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" fillcolor="#4f81bd [3204]" strokecolor="#243f60 [1604]" strokeweight="2pt">
            <v:textbox>
              <w:txbxContent>
                <w:p w:rsidR="00924827" w:rsidRDefault="000717D7" w:rsidP="000717D7">
                  <w:pPr>
                    <w:jc w:val="center"/>
                  </w:pPr>
                  <w:r w:rsidRPr="00924827"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</w:rPr>
                    <w:t xml:space="preserve">PHD </w:t>
                  </w: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</w:rPr>
                    <w:t>Thesis</w:t>
                  </w:r>
                  <w:r w:rsidRPr="00924827"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</w:rPr>
                    <w:t xml:space="preserve"> Requirements</w:t>
                  </w:r>
                </w:p>
              </w:txbxContent>
            </v:textbox>
            <w10:wrap type="square"/>
          </v:shape>
        </w:pict>
      </w:r>
      <w:r w:rsidR="009E5C82" w:rsidRPr="00924827">
        <w:rPr>
          <w:rFonts w:ascii="Times New Roman" w:hAnsi="Times New Roman" w:cs="Times New Roman"/>
          <w:b/>
          <w:sz w:val="28"/>
          <w:szCs w:val="26"/>
        </w:rPr>
        <w:t xml:space="preserve">Appendix </w:t>
      </w:r>
      <w:r w:rsidR="000717D7">
        <w:rPr>
          <w:rFonts w:ascii="Times New Roman" w:hAnsi="Times New Roman" w:cs="Times New Roman"/>
          <w:b/>
          <w:sz w:val="28"/>
          <w:szCs w:val="26"/>
        </w:rPr>
        <w:t>C1</w:t>
      </w:r>
    </w:p>
    <w:p w:rsidR="004D0D28" w:rsidRPr="00381119" w:rsidRDefault="004D0D28" w:rsidP="005119FF">
      <w:pPr>
        <w:spacing w:line="240" w:lineRule="auto"/>
        <w:rPr>
          <w:sz w:val="2"/>
          <w:szCs w:val="18"/>
        </w:rPr>
      </w:pPr>
    </w:p>
    <w:p w:rsidR="009E5C82" w:rsidRPr="00924827" w:rsidRDefault="009E5C82" w:rsidP="009E5C82">
      <w:pPr>
        <w:jc w:val="both"/>
        <w:rPr>
          <w:rFonts w:ascii="Times New Roman" w:hAnsi="Times New Roman" w:cs="Times New Roman"/>
          <w:sz w:val="24"/>
          <w:szCs w:val="24"/>
        </w:rPr>
      </w:pPr>
      <w:r w:rsidRPr="00924827">
        <w:rPr>
          <w:rFonts w:ascii="Times New Roman" w:hAnsi="Times New Roman" w:cs="Times New Roman"/>
          <w:b/>
          <w:sz w:val="24"/>
          <w:szCs w:val="24"/>
        </w:rPr>
        <w:t>PhD Dissertation Requirements</w:t>
      </w:r>
      <w:r w:rsidRPr="0092482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E5C82" w:rsidRPr="00924827" w:rsidRDefault="009E5C82" w:rsidP="009E5C82">
      <w:pPr>
        <w:numPr>
          <w:ilvl w:val="0"/>
          <w:numId w:val="5"/>
        </w:numPr>
        <w:spacing w:after="120" w:line="24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924827">
        <w:rPr>
          <w:rFonts w:ascii="Times New Roman" w:hAnsi="Times New Roman" w:cs="Times New Roman"/>
          <w:sz w:val="24"/>
          <w:szCs w:val="24"/>
        </w:rPr>
        <w:t>It must form a distinct contribution to the body of knowledge and afford evidence of originality, shown either by the discovery of new facts or by the exercise of independent critical judgment;</w:t>
      </w:r>
    </w:p>
    <w:p w:rsidR="009E5C82" w:rsidRPr="00924827" w:rsidRDefault="009E5C82" w:rsidP="009E5C82">
      <w:pPr>
        <w:numPr>
          <w:ilvl w:val="0"/>
          <w:numId w:val="5"/>
        </w:numPr>
        <w:spacing w:after="120" w:line="24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924827">
        <w:rPr>
          <w:rFonts w:ascii="Times New Roman" w:hAnsi="Times New Roman" w:cs="Times New Roman"/>
          <w:sz w:val="24"/>
          <w:szCs w:val="24"/>
        </w:rPr>
        <w:t>PhD scholar should publish at least one research paper, out of his/her research work during the doctoral studies, in a HEC recognized Journal as a dissertation requirement. CLO will verify the publication and ensure its affiliation with UMT.</w:t>
      </w:r>
    </w:p>
    <w:p w:rsidR="009E5C82" w:rsidRPr="00924827" w:rsidRDefault="009E5C82" w:rsidP="009E5C82">
      <w:pPr>
        <w:numPr>
          <w:ilvl w:val="0"/>
          <w:numId w:val="5"/>
        </w:numPr>
        <w:spacing w:after="120" w:line="24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924827">
        <w:rPr>
          <w:rFonts w:ascii="Times New Roman" w:hAnsi="Times New Roman" w:cs="Times New Roman"/>
          <w:sz w:val="24"/>
          <w:szCs w:val="24"/>
        </w:rPr>
        <w:t xml:space="preserve">Degree will only be issued after </w:t>
      </w:r>
      <w:r w:rsidR="00FF6175" w:rsidRPr="00924827">
        <w:rPr>
          <w:rFonts w:ascii="Times New Roman" w:hAnsi="Times New Roman" w:cs="Times New Roman"/>
          <w:sz w:val="24"/>
          <w:szCs w:val="24"/>
        </w:rPr>
        <w:t>fulfilment</w:t>
      </w:r>
      <w:r w:rsidRPr="00924827">
        <w:rPr>
          <w:rFonts w:ascii="Times New Roman" w:hAnsi="Times New Roman" w:cs="Times New Roman"/>
          <w:sz w:val="24"/>
          <w:szCs w:val="24"/>
        </w:rPr>
        <w:t xml:space="preserve"> of dissertation requirement. The Controller of Examination will ensure that scholar has published the research paper in accordance with dissertation requirement condition.</w:t>
      </w:r>
    </w:p>
    <w:p w:rsidR="009E5C82" w:rsidRPr="00924827" w:rsidRDefault="009E5C82" w:rsidP="009E5C82">
      <w:pPr>
        <w:numPr>
          <w:ilvl w:val="0"/>
          <w:numId w:val="5"/>
        </w:numPr>
        <w:spacing w:after="120" w:line="24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924827">
        <w:rPr>
          <w:rFonts w:ascii="Times New Roman" w:hAnsi="Times New Roman" w:cs="Times New Roman"/>
          <w:sz w:val="24"/>
          <w:szCs w:val="24"/>
        </w:rPr>
        <w:t>Any part of the dissertation that has been published before submission of the dissertation must be appended at the end of the dissertation.</w:t>
      </w:r>
    </w:p>
    <w:p w:rsidR="009E5C82" w:rsidRPr="00924827" w:rsidRDefault="009E5C82" w:rsidP="009E5C82">
      <w:pPr>
        <w:numPr>
          <w:ilvl w:val="0"/>
          <w:numId w:val="5"/>
        </w:numPr>
        <w:spacing w:after="120" w:line="24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924827">
        <w:rPr>
          <w:rFonts w:ascii="Times New Roman" w:hAnsi="Times New Roman" w:cs="Times New Roman"/>
          <w:sz w:val="24"/>
          <w:szCs w:val="24"/>
        </w:rPr>
        <w:t>The candidate shall submit through his supervisor four copies (five copies in case of co-supervisor) of his dissertation typed or printed, along with 4/5 copies of a short abstract and a CD of the dissertation after qualifying for the Ph.D.</w:t>
      </w:r>
    </w:p>
    <w:p w:rsidR="00311DD9" w:rsidRPr="00924827" w:rsidRDefault="00311DD9" w:rsidP="009E5C82">
      <w:pPr>
        <w:rPr>
          <w:rFonts w:ascii="Times New Roman" w:hAnsi="Times New Roman" w:cs="Times New Roman"/>
          <w:sz w:val="24"/>
          <w:szCs w:val="24"/>
        </w:rPr>
      </w:pPr>
    </w:p>
    <w:sectPr w:rsidR="00311DD9" w:rsidRPr="00924827" w:rsidSect="00C43C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4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63A5" w:rsidRDefault="00BB63A5" w:rsidP="00FE5EAB">
      <w:pPr>
        <w:spacing w:after="0" w:line="240" w:lineRule="auto"/>
      </w:pPr>
      <w:r>
        <w:separator/>
      </w:r>
    </w:p>
  </w:endnote>
  <w:endnote w:type="continuationSeparator" w:id="0">
    <w:p w:rsidR="00BB63A5" w:rsidRDefault="00BB63A5" w:rsidP="00FE5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7D7" w:rsidRDefault="000717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348915"/>
      <w:docPartObj>
        <w:docPartGallery w:val="Page Numbers (Bottom of Page)"/>
        <w:docPartUnique/>
      </w:docPartObj>
    </w:sdtPr>
    <w:sdtEndPr/>
    <w:sdtContent>
      <w:p w:rsidR="00400059" w:rsidRDefault="00A241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21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00059" w:rsidRDefault="004000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7D7" w:rsidRDefault="000717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63A5" w:rsidRDefault="00BB63A5" w:rsidP="00FE5EAB">
      <w:pPr>
        <w:spacing w:after="0" w:line="240" w:lineRule="auto"/>
      </w:pPr>
      <w:r>
        <w:separator/>
      </w:r>
    </w:p>
  </w:footnote>
  <w:footnote w:type="continuationSeparator" w:id="0">
    <w:p w:rsidR="00BB63A5" w:rsidRDefault="00BB63A5" w:rsidP="00FE5E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7D7" w:rsidRDefault="000717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0059" w:rsidRDefault="000717D7" w:rsidP="00FF6175">
    <w:pPr>
      <w:pStyle w:val="Header"/>
      <w:jc w:val="center"/>
    </w:pPr>
    <w:bookmarkStart w:id="0" w:name="_GoBack"/>
    <w:r>
      <w:rPr>
        <w:noProof/>
      </w:rPr>
      <w:drawing>
        <wp:inline distT="0" distB="0" distL="0" distR="0">
          <wp:extent cx="1391597" cy="54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T Logo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597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  <w:p w:rsidR="00A108D4" w:rsidRDefault="00A108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7D7" w:rsidRDefault="000717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1.25pt;height:11.25pt" o:bullet="t">
        <v:imagedata r:id="rId1" o:title="BD14866_"/>
      </v:shape>
    </w:pict>
  </w:numPicBullet>
  <w:numPicBullet w:numPicBulletId="1">
    <w:pict>
      <v:shape id="_x0000_i1057" type="#_x0000_t75" style="width:11.25pt;height:11.25pt" o:bullet="t">
        <v:imagedata r:id="rId2" o:title="BD14513_"/>
      </v:shape>
    </w:pict>
  </w:numPicBullet>
  <w:abstractNum w:abstractNumId="0" w15:restartNumberingAfterBreak="0">
    <w:nsid w:val="0A022A71"/>
    <w:multiLevelType w:val="hybridMultilevel"/>
    <w:tmpl w:val="E9F881E6"/>
    <w:lvl w:ilvl="0" w:tplc="EDA8E9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F0E57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636A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5A38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88D6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98686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E4C0B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D23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8E25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E52228A"/>
    <w:multiLevelType w:val="hybridMultilevel"/>
    <w:tmpl w:val="A9F24972"/>
    <w:lvl w:ilvl="0" w:tplc="016E11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84109"/>
    <w:multiLevelType w:val="hybridMultilevel"/>
    <w:tmpl w:val="8E84CC06"/>
    <w:lvl w:ilvl="0" w:tplc="01FA2CE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50FB3"/>
    <w:multiLevelType w:val="hybridMultilevel"/>
    <w:tmpl w:val="B784C208"/>
    <w:lvl w:ilvl="0" w:tplc="1409001B">
      <w:start w:val="1"/>
      <w:numFmt w:val="lowerRoman"/>
      <w:lvlText w:val="%1."/>
      <w:lvlJc w:val="righ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907A4"/>
    <w:multiLevelType w:val="hybridMultilevel"/>
    <w:tmpl w:val="EC5C3CBC"/>
    <w:lvl w:ilvl="0" w:tplc="763EAC22">
      <w:start w:val="1"/>
      <w:numFmt w:val="bullet"/>
      <w:lvlText w:val=""/>
      <w:lvlPicBulletId w:val="1"/>
      <w:lvlJc w:val="left"/>
      <w:pPr>
        <w:ind w:left="153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724A4B0A"/>
    <w:multiLevelType w:val="hybridMultilevel"/>
    <w:tmpl w:val="6C1A7F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W2sDQwBrHMlXSUglOLizPz80AKjGoBnqV8hywAAAA="/>
  </w:docVars>
  <w:rsids>
    <w:rsidRoot w:val="00A771F8"/>
    <w:rsid w:val="00001253"/>
    <w:rsid w:val="00002BB9"/>
    <w:rsid w:val="000379B4"/>
    <w:rsid w:val="000717D7"/>
    <w:rsid w:val="0008334A"/>
    <w:rsid w:val="000B2724"/>
    <w:rsid w:val="000B53F5"/>
    <w:rsid w:val="000C578F"/>
    <w:rsid w:val="000C6E59"/>
    <w:rsid w:val="000C7559"/>
    <w:rsid w:val="000D6A5D"/>
    <w:rsid w:val="000E247F"/>
    <w:rsid w:val="000E4C96"/>
    <w:rsid w:val="000E6DCA"/>
    <w:rsid w:val="000F7B4F"/>
    <w:rsid w:val="00117967"/>
    <w:rsid w:val="001476D7"/>
    <w:rsid w:val="001663F4"/>
    <w:rsid w:val="00172F28"/>
    <w:rsid w:val="001803AD"/>
    <w:rsid w:val="001A3459"/>
    <w:rsid w:val="001B1B8B"/>
    <w:rsid w:val="001D4590"/>
    <w:rsid w:val="001E420C"/>
    <w:rsid w:val="001F4523"/>
    <w:rsid w:val="00233B09"/>
    <w:rsid w:val="0023772F"/>
    <w:rsid w:val="002428C4"/>
    <w:rsid w:val="00242AAA"/>
    <w:rsid w:val="00264AB3"/>
    <w:rsid w:val="00274A8D"/>
    <w:rsid w:val="0027630E"/>
    <w:rsid w:val="002765C7"/>
    <w:rsid w:val="0028197A"/>
    <w:rsid w:val="0029335C"/>
    <w:rsid w:val="002A41A6"/>
    <w:rsid w:val="002C2E9F"/>
    <w:rsid w:val="002D384E"/>
    <w:rsid w:val="002E367B"/>
    <w:rsid w:val="00302276"/>
    <w:rsid w:val="00311DD9"/>
    <w:rsid w:val="003126CE"/>
    <w:rsid w:val="003214A7"/>
    <w:rsid w:val="0034094C"/>
    <w:rsid w:val="00376EA4"/>
    <w:rsid w:val="003808FD"/>
    <w:rsid w:val="00381119"/>
    <w:rsid w:val="0039186A"/>
    <w:rsid w:val="00392384"/>
    <w:rsid w:val="003B71AC"/>
    <w:rsid w:val="00400059"/>
    <w:rsid w:val="004060D4"/>
    <w:rsid w:val="0044221F"/>
    <w:rsid w:val="00443739"/>
    <w:rsid w:val="00444310"/>
    <w:rsid w:val="00455CFD"/>
    <w:rsid w:val="00456E7E"/>
    <w:rsid w:val="00460B03"/>
    <w:rsid w:val="00464F47"/>
    <w:rsid w:val="0048716C"/>
    <w:rsid w:val="00494A98"/>
    <w:rsid w:val="004B41E7"/>
    <w:rsid w:val="004D06D7"/>
    <w:rsid w:val="004D0D28"/>
    <w:rsid w:val="004D4F3E"/>
    <w:rsid w:val="004E04A6"/>
    <w:rsid w:val="004E58EF"/>
    <w:rsid w:val="00507DCE"/>
    <w:rsid w:val="005119FF"/>
    <w:rsid w:val="00523FE0"/>
    <w:rsid w:val="00524746"/>
    <w:rsid w:val="00542C8B"/>
    <w:rsid w:val="00543F5B"/>
    <w:rsid w:val="0054460F"/>
    <w:rsid w:val="00550B15"/>
    <w:rsid w:val="0056390B"/>
    <w:rsid w:val="00567B3B"/>
    <w:rsid w:val="00574D80"/>
    <w:rsid w:val="005810D2"/>
    <w:rsid w:val="00591371"/>
    <w:rsid w:val="005957A6"/>
    <w:rsid w:val="005A5578"/>
    <w:rsid w:val="005B247C"/>
    <w:rsid w:val="005D3ACD"/>
    <w:rsid w:val="005D7103"/>
    <w:rsid w:val="005E5385"/>
    <w:rsid w:val="006028AA"/>
    <w:rsid w:val="00607343"/>
    <w:rsid w:val="006137B3"/>
    <w:rsid w:val="006156A9"/>
    <w:rsid w:val="00616276"/>
    <w:rsid w:val="00624B9F"/>
    <w:rsid w:val="00626A50"/>
    <w:rsid w:val="00636F69"/>
    <w:rsid w:val="006453B8"/>
    <w:rsid w:val="006470BD"/>
    <w:rsid w:val="006622DE"/>
    <w:rsid w:val="00665785"/>
    <w:rsid w:val="0067639F"/>
    <w:rsid w:val="006A64B8"/>
    <w:rsid w:val="006B751C"/>
    <w:rsid w:val="006C0B71"/>
    <w:rsid w:val="006C2CAF"/>
    <w:rsid w:val="006C7258"/>
    <w:rsid w:val="006F5071"/>
    <w:rsid w:val="006F6297"/>
    <w:rsid w:val="006F6BED"/>
    <w:rsid w:val="0071551B"/>
    <w:rsid w:val="00716EAE"/>
    <w:rsid w:val="007215F5"/>
    <w:rsid w:val="007279BB"/>
    <w:rsid w:val="007325AC"/>
    <w:rsid w:val="00732A46"/>
    <w:rsid w:val="00744325"/>
    <w:rsid w:val="0075546E"/>
    <w:rsid w:val="007B59B3"/>
    <w:rsid w:val="007D6E41"/>
    <w:rsid w:val="007F1E2E"/>
    <w:rsid w:val="007F5036"/>
    <w:rsid w:val="00815681"/>
    <w:rsid w:val="00822013"/>
    <w:rsid w:val="008353CE"/>
    <w:rsid w:val="00865E08"/>
    <w:rsid w:val="00873BB8"/>
    <w:rsid w:val="00881816"/>
    <w:rsid w:val="00892EA7"/>
    <w:rsid w:val="008A2BB5"/>
    <w:rsid w:val="008E6776"/>
    <w:rsid w:val="00915270"/>
    <w:rsid w:val="00924827"/>
    <w:rsid w:val="009274A4"/>
    <w:rsid w:val="009431B7"/>
    <w:rsid w:val="00943BDE"/>
    <w:rsid w:val="0096207A"/>
    <w:rsid w:val="0097653D"/>
    <w:rsid w:val="009B1C31"/>
    <w:rsid w:val="009C6D00"/>
    <w:rsid w:val="009C7B57"/>
    <w:rsid w:val="009D08DE"/>
    <w:rsid w:val="009D1C67"/>
    <w:rsid w:val="009D7400"/>
    <w:rsid w:val="009E5C82"/>
    <w:rsid w:val="00A01BDF"/>
    <w:rsid w:val="00A108D4"/>
    <w:rsid w:val="00A128E1"/>
    <w:rsid w:val="00A203CC"/>
    <w:rsid w:val="00A24113"/>
    <w:rsid w:val="00A25700"/>
    <w:rsid w:val="00A320E3"/>
    <w:rsid w:val="00A320EE"/>
    <w:rsid w:val="00A46A95"/>
    <w:rsid w:val="00A65808"/>
    <w:rsid w:val="00A709B5"/>
    <w:rsid w:val="00A771F8"/>
    <w:rsid w:val="00AB14E3"/>
    <w:rsid w:val="00AB2DE9"/>
    <w:rsid w:val="00AE23FE"/>
    <w:rsid w:val="00AF03C5"/>
    <w:rsid w:val="00AF2462"/>
    <w:rsid w:val="00B07DCA"/>
    <w:rsid w:val="00B12B65"/>
    <w:rsid w:val="00B207A2"/>
    <w:rsid w:val="00B24EF9"/>
    <w:rsid w:val="00B521D1"/>
    <w:rsid w:val="00B52A2F"/>
    <w:rsid w:val="00B530AA"/>
    <w:rsid w:val="00B77A7A"/>
    <w:rsid w:val="00B850E2"/>
    <w:rsid w:val="00B9294E"/>
    <w:rsid w:val="00BA2104"/>
    <w:rsid w:val="00BA37DE"/>
    <w:rsid w:val="00BB62A2"/>
    <w:rsid w:val="00BB63A5"/>
    <w:rsid w:val="00BD6F4C"/>
    <w:rsid w:val="00C11CF3"/>
    <w:rsid w:val="00C132D6"/>
    <w:rsid w:val="00C43C1E"/>
    <w:rsid w:val="00C47891"/>
    <w:rsid w:val="00C511B3"/>
    <w:rsid w:val="00C8219F"/>
    <w:rsid w:val="00C9414E"/>
    <w:rsid w:val="00CA3F99"/>
    <w:rsid w:val="00CA5B25"/>
    <w:rsid w:val="00CB5A60"/>
    <w:rsid w:val="00CB5D0A"/>
    <w:rsid w:val="00CD0997"/>
    <w:rsid w:val="00CE3D99"/>
    <w:rsid w:val="00CF1922"/>
    <w:rsid w:val="00D043FD"/>
    <w:rsid w:val="00D114B1"/>
    <w:rsid w:val="00D11F28"/>
    <w:rsid w:val="00D319C0"/>
    <w:rsid w:val="00D5603B"/>
    <w:rsid w:val="00D6218E"/>
    <w:rsid w:val="00D777EF"/>
    <w:rsid w:val="00D85465"/>
    <w:rsid w:val="00D94D2C"/>
    <w:rsid w:val="00D96F69"/>
    <w:rsid w:val="00D9787C"/>
    <w:rsid w:val="00DD3216"/>
    <w:rsid w:val="00DD3270"/>
    <w:rsid w:val="00DD3B1F"/>
    <w:rsid w:val="00DE5731"/>
    <w:rsid w:val="00E02725"/>
    <w:rsid w:val="00E054A8"/>
    <w:rsid w:val="00E164D7"/>
    <w:rsid w:val="00E265FD"/>
    <w:rsid w:val="00E4720B"/>
    <w:rsid w:val="00E57B58"/>
    <w:rsid w:val="00E61E25"/>
    <w:rsid w:val="00E64AF1"/>
    <w:rsid w:val="00E8626E"/>
    <w:rsid w:val="00E9472D"/>
    <w:rsid w:val="00EB5654"/>
    <w:rsid w:val="00EB77E2"/>
    <w:rsid w:val="00EB7A9E"/>
    <w:rsid w:val="00EE069A"/>
    <w:rsid w:val="00EF2B2C"/>
    <w:rsid w:val="00EF3081"/>
    <w:rsid w:val="00EF6444"/>
    <w:rsid w:val="00EF75DD"/>
    <w:rsid w:val="00F01DE2"/>
    <w:rsid w:val="00F05B39"/>
    <w:rsid w:val="00F113E2"/>
    <w:rsid w:val="00F139B4"/>
    <w:rsid w:val="00F14643"/>
    <w:rsid w:val="00F235C3"/>
    <w:rsid w:val="00F268AF"/>
    <w:rsid w:val="00F36C55"/>
    <w:rsid w:val="00F40005"/>
    <w:rsid w:val="00F43F71"/>
    <w:rsid w:val="00F46ED9"/>
    <w:rsid w:val="00F55D03"/>
    <w:rsid w:val="00F57FF9"/>
    <w:rsid w:val="00F812DB"/>
    <w:rsid w:val="00F93D55"/>
    <w:rsid w:val="00FA501B"/>
    <w:rsid w:val="00FA791E"/>
    <w:rsid w:val="00FD17C5"/>
    <w:rsid w:val="00FE29B9"/>
    <w:rsid w:val="00FE3B1F"/>
    <w:rsid w:val="00FE5EAB"/>
    <w:rsid w:val="00FF6175"/>
    <w:rsid w:val="00FF74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4E9298"/>
  <w15:docId w15:val="{5232544E-5AB6-4AFA-8C69-E01D9FB50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2BB9"/>
  </w:style>
  <w:style w:type="paragraph" w:styleId="Heading1">
    <w:name w:val="heading 1"/>
    <w:basedOn w:val="Normal"/>
    <w:link w:val="Heading1Char"/>
    <w:uiPriority w:val="1"/>
    <w:qFormat/>
    <w:rsid w:val="006F6297"/>
    <w:pPr>
      <w:widowControl w:val="0"/>
      <w:spacing w:before="29" w:after="0" w:line="240" w:lineRule="auto"/>
      <w:outlineLvl w:val="0"/>
    </w:pPr>
    <w:rPr>
      <w:rFonts w:ascii="Verdana" w:eastAsia="Verdana" w:hAnsi="Verdana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6F629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F6297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AU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F6297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AU"/>
    </w:rPr>
  </w:style>
  <w:style w:type="paragraph" w:styleId="Heading5">
    <w:name w:val="heading 5"/>
    <w:basedOn w:val="Normal"/>
    <w:link w:val="Heading5Char"/>
    <w:uiPriority w:val="1"/>
    <w:qFormat/>
    <w:rsid w:val="006F6297"/>
    <w:pPr>
      <w:widowControl w:val="0"/>
      <w:spacing w:before="23" w:after="0" w:line="240" w:lineRule="auto"/>
      <w:ind w:left="212"/>
      <w:outlineLvl w:val="4"/>
    </w:pPr>
    <w:rPr>
      <w:rFonts w:ascii="Arial Black" w:eastAsia="Arial Black" w:hAnsi="Arial Black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1F8"/>
    <w:pPr>
      <w:ind w:left="720"/>
      <w:contextualSpacing/>
    </w:pPr>
  </w:style>
  <w:style w:type="table" w:styleId="TableGrid">
    <w:name w:val="Table Grid"/>
    <w:basedOn w:val="TableNormal"/>
    <w:rsid w:val="00892E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21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1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320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20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20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20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20E3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E9472D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E9472D"/>
    <w:rPr>
      <w:rFonts w:ascii="Courier New" w:eastAsia="Times New Roman" w:hAnsi="Courier New" w:cs="Courier New"/>
      <w:sz w:val="20"/>
      <w:szCs w:val="20"/>
      <w:lang w:val="en-AU" w:eastAsia="en-AU"/>
    </w:rPr>
  </w:style>
  <w:style w:type="paragraph" w:customStyle="1" w:styleId="Noparagraphstyle">
    <w:name w:val="[No paragraph style]"/>
    <w:rsid w:val="00E9472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" w:eastAsia="Times New Roman" w:hAnsi="Times" w:cs="Times New Roman"/>
      <w:color w:val="000000"/>
      <w:sz w:val="24"/>
      <w:szCs w:val="20"/>
      <w:lang w:val="en-US" w:eastAsia="en-AU"/>
    </w:rPr>
  </w:style>
  <w:style w:type="character" w:styleId="Hyperlink">
    <w:name w:val="Hyperlink"/>
    <w:basedOn w:val="DefaultParagraphFont"/>
    <w:unhideWhenUsed/>
    <w:rsid w:val="00FE5EAB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5EA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5EA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5EAB"/>
    <w:rPr>
      <w:vertAlign w:val="superscript"/>
    </w:rPr>
  </w:style>
  <w:style w:type="paragraph" w:styleId="Title">
    <w:name w:val="Title"/>
    <w:basedOn w:val="Normal"/>
    <w:link w:val="TitleChar"/>
    <w:qFormat/>
    <w:rsid w:val="004D0D28"/>
    <w:pPr>
      <w:spacing w:before="240" w:after="60" w:line="240" w:lineRule="auto"/>
      <w:jc w:val="right"/>
      <w:outlineLvl w:val="0"/>
    </w:pPr>
    <w:rPr>
      <w:rFonts w:ascii="Verdana" w:eastAsia="Times New Roman" w:hAnsi="Verdana" w:cs="Times New Roman"/>
      <w:kern w:val="28"/>
      <w:sz w:val="48"/>
      <w:szCs w:val="38"/>
      <w:lang w:val="en-AU"/>
    </w:rPr>
  </w:style>
  <w:style w:type="character" w:customStyle="1" w:styleId="TitleChar">
    <w:name w:val="Title Char"/>
    <w:basedOn w:val="DefaultParagraphFont"/>
    <w:link w:val="Title"/>
    <w:rsid w:val="004D0D28"/>
    <w:rPr>
      <w:rFonts w:ascii="Verdana" w:eastAsia="Times New Roman" w:hAnsi="Verdana" w:cs="Times New Roman"/>
      <w:kern w:val="28"/>
      <w:sz w:val="48"/>
      <w:szCs w:val="38"/>
      <w:lang w:val="en-AU"/>
    </w:rPr>
  </w:style>
  <w:style w:type="paragraph" w:styleId="BodyText">
    <w:name w:val="Body Text"/>
    <w:basedOn w:val="Normal"/>
    <w:link w:val="BodyTextChar"/>
    <w:uiPriority w:val="1"/>
    <w:qFormat/>
    <w:rsid w:val="004D0D28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uiPriority w:val="1"/>
    <w:rsid w:val="004D0D28"/>
    <w:rPr>
      <w:rFonts w:ascii="Times New Roman" w:eastAsia="Times New Roman" w:hAnsi="Times New Roman" w:cs="Times New Roman"/>
      <w:i/>
      <w:iCs/>
      <w:sz w:val="24"/>
      <w:szCs w:val="24"/>
      <w:lang w:val="en-AU"/>
    </w:rPr>
  </w:style>
  <w:style w:type="paragraph" w:customStyle="1" w:styleId="TitleSecondary">
    <w:name w:val="Title Secondary"/>
    <w:basedOn w:val="Normal"/>
    <w:rsid w:val="004D0D28"/>
    <w:pPr>
      <w:spacing w:after="0" w:line="240" w:lineRule="auto"/>
    </w:pPr>
    <w:rPr>
      <w:rFonts w:ascii="Verdana" w:eastAsia="Times New Roman" w:hAnsi="Verdana" w:cs="Times New Roman"/>
      <w:sz w:val="28"/>
      <w:szCs w:val="20"/>
      <w:lang w:val="en-AU"/>
    </w:rPr>
  </w:style>
  <w:style w:type="paragraph" w:styleId="BodyText2">
    <w:name w:val="Body Text 2"/>
    <w:basedOn w:val="Normal"/>
    <w:link w:val="BodyText2Char"/>
    <w:rsid w:val="004D0D28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rsid w:val="004D0D28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BodyTextIndent2">
    <w:name w:val="Body Text Indent 2"/>
    <w:basedOn w:val="Normal"/>
    <w:link w:val="BodyTextIndent2Char"/>
    <w:rsid w:val="004D0D28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4D0D28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EB77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7E2"/>
  </w:style>
  <w:style w:type="paragraph" w:styleId="Footer">
    <w:name w:val="footer"/>
    <w:basedOn w:val="Normal"/>
    <w:link w:val="FooterChar"/>
    <w:uiPriority w:val="99"/>
    <w:unhideWhenUsed/>
    <w:rsid w:val="00EB77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7E2"/>
  </w:style>
  <w:style w:type="paragraph" w:customStyle="1" w:styleId="TableParagraph">
    <w:name w:val="Table Paragraph"/>
    <w:basedOn w:val="Normal"/>
    <w:uiPriority w:val="1"/>
    <w:qFormat/>
    <w:rsid w:val="00624B9F"/>
    <w:pPr>
      <w:widowControl w:val="0"/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6F6297"/>
    <w:rPr>
      <w:rFonts w:ascii="Verdana" w:eastAsia="Verdana" w:hAnsi="Verdana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6F629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1"/>
    <w:rsid w:val="006F6297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1"/>
    <w:rsid w:val="006F629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AU"/>
    </w:rPr>
  </w:style>
  <w:style w:type="character" w:customStyle="1" w:styleId="Heading5Char">
    <w:name w:val="Heading 5 Char"/>
    <w:basedOn w:val="DefaultParagraphFont"/>
    <w:link w:val="Heading5"/>
    <w:uiPriority w:val="1"/>
    <w:rsid w:val="006F6297"/>
    <w:rPr>
      <w:rFonts w:ascii="Arial Black" w:eastAsia="Arial Black" w:hAnsi="Arial Black"/>
      <w:b/>
      <w:bCs/>
      <w:sz w:val="24"/>
      <w:szCs w:val="24"/>
      <w:lang w:val="en-US"/>
    </w:rPr>
  </w:style>
  <w:style w:type="paragraph" w:customStyle="1" w:styleId="level1">
    <w:name w:val="_level1"/>
    <w:rsid w:val="006F6297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F62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25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63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7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91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728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809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41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4279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9340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6049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0764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695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92868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5088330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8297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31461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17961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61733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168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5381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44815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17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4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99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79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958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05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3828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314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1414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9353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318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31217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2277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4427965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986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3382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42572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8093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8419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9174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2851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21362D4-EA68-4730-9502-250731A29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nterbury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Khaliq Ur Rehman</cp:lastModifiedBy>
  <cp:revision>13</cp:revision>
  <cp:lastPrinted>2016-10-03T06:32:00Z</cp:lastPrinted>
  <dcterms:created xsi:type="dcterms:W3CDTF">2015-06-24T07:41:00Z</dcterms:created>
  <dcterms:modified xsi:type="dcterms:W3CDTF">2022-07-06T08:06:00Z</dcterms:modified>
</cp:coreProperties>
</file>